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istnieniem człowieka na naszej planecie, jest pytanie o autoryt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3T03:59:21Z</dcterms:created>
  <dcterms:modified xsi:type="dcterms:W3CDTF">2025-06-13T03: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